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811C8F" w14:textId="77777777" w:rsidR="000440E6" w:rsidRDefault="00790B04">
      <w:pPr>
        <w:pStyle w:val="a4"/>
      </w:pPr>
      <w:r>
        <w:t>Лабораторная работа-04</w:t>
      </w:r>
    </w:p>
    <w:p w14:paraId="54317BE1" w14:textId="77777777" w:rsidR="000440E6" w:rsidRDefault="00790B04">
      <w:pPr>
        <w:pStyle w:val="a5"/>
      </w:pPr>
      <w:r>
        <w:t>Основы интерфейса взаимодействия пользователя с системой Unix на уровне командной строки</w:t>
      </w:r>
    </w:p>
    <w:p w14:paraId="096A5017" w14:textId="414798B3" w:rsidR="000440E6" w:rsidRDefault="00CE5DA5">
      <w:pPr>
        <w:pStyle w:val="Author"/>
      </w:pPr>
      <w:r>
        <w:t>Глевкин Андрей</w:t>
      </w:r>
      <w:r w:rsidR="00790B04">
        <w:t xml:space="preserve"> НБИбд-01-21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324590426"/>
        <w:docPartObj>
          <w:docPartGallery w:val="Table of Contents"/>
          <w:docPartUnique/>
        </w:docPartObj>
      </w:sdtPr>
      <w:sdtEndPr/>
      <w:sdtContent>
        <w:p w14:paraId="4E8F44AB" w14:textId="77777777" w:rsidR="000440E6" w:rsidRDefault="00790B04">
          <w:pPr>
            <w:pStyle w:val="ae"/>
          </w:pPr>
          <w:r>
            <w:t>Содержание</w:t>
          </w:r>
        </w:p>
        <w:p w14:paraId="694A2471" w14:textId="77777777" w:rsidR="00CE5DA5" w:rsidRDefault="00790B04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07171850" w:history="1">
            <w:r w:rsidR="00CE5DA5" w:rsidRPr="008103F7">
              <w:rPr>
                <w:rStyle w:val="ad"/>
                <w:noProof/>
              </w:rPr>
              <w:t>1</w:t>
            </w:r>
            <w:r w:rsidR="00CE5DA5">
              <w:rPr>
                <w:noProof/>
              </w:rPr>
              <w:tab/>
            </w:r>
            <w:r w:rsidR="00CE5DA5" w:rsidRPr="008103F7">
              <w:rPr>
                <w:rStyle w:val="ad"/>
                <w:noProof/>
              </w:rPr>
              <w:t>Цель работы</w:t>
            </w:r>
            <w:r w:rsidR="00CE5DA5">
              <w:rPr>
                <w:noProof/>
                <w:webHidden/>
              </w:rPr>
              <w:tab/>
            </w:r>
            <w:r w:rsidR="00CE5DA5">
              <w:rPr>
                <w:noProof/>
                <w:webHidden/>
              </w:rPr>
              <w:fldChar w:fldCharType="begin"/>
            </w:r>
            <w:r w:rsidR="00CE5DA5">
              <w:rPr>
                <w:noProof/>
                <w:webHidden/>
              </w:rPr>
              <w:instrText xml:space="preserve"> PAGEREF _Toc107171850 \h </w:instrText>
            </w:r>
            <w:r w:rsidR="00CE5DA5">
              <w:rPr>
                <w:noProof/>
                <w:webHidden/>
              </w:rPr>
            </w:r>
            <w:r w:rsidR="00CE5DA5">
              <w:rPr>
                <w:noProof/>
                <w:webHidden/>
              </w:rPr>
              <w:fldChar w:fldCharType="separate"/>
            </w:r>
            <w:r w:rsidR="00CE5DA5">
              <w:rPr>
                <w:noProof/>
                <w:webHidden/>
              </w:rPr>
              <w:t>1</w:t>
            </w:r>
            <w:r w:rsidR="00CE5DA5">
              <w:rPr>
                <w:noProof/>
                <w:webHidden/>
              </w:rPr>
              <w:fldChar w:fldCharType="end"/>
            </w:r>
          </w:hyperlink>
        </w:p>
        <w:p w14:paraId="5C64F876" w14:textId="77777777" w:rsidR="00CE5DA5" w:rsidRDefault="00C76436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07171851" w:history="1">
            <w:r w:rsidR="00CE5DA5" w:rsidRPr="008103F7">
              <w:rPr>
                <w:rStyle w:val="ad"/>
                <w:noProof/>
              </w:rPr>
              <w:t>2</w:t>
            </w:r>
            <w:r w:rsidR="00CE5DA5">
              <w:rPr>
                <w:noProof/>
              </w:rPr>
              <w:tab/>
            </w:r>
            <w:r w:rsidR="00CE5DA5" w:rsidRPr="008103F7">
              <w:rPr>
                <w:rStyle w:val="ad"/>
                <w:noProof/>
              </w:rPr>
              <w:t>Выполнение лабораторной работы</w:t>
            </w:r>
            <w:r w:rsidR="00CE5DA5">
              <w:rPr>
                <w:noProof/>
                <w:webHidden/>
              </w:rPr>
              <w:tab/>
            </w:r>
            <w:r w:rsidR="00CE5DA5">
              <w:rPr>
                <w:noProof/>
                <w:webHidden/>
              </w:rPr>
              <w:fldChar w:fldCharType="begin"/>
            </w:r>
            <w:r w:rsidR="00CE5DA5">
              <w:rPr>
                <w:noProof/>
                <w:webHidden/>
              </w:rPr>
              <w:instrText xml:space="preserve"> PAGEREF _Toc107171851 \h </w:instrText>
            </w:r>
            <w:r w:rsidR="00CE5DA5">
              <w:rPr>
                <w:noProof/>
                <w:webHidden/>
              </w:rPr>
            </w:r>
            <w:r w:rsidR="00CE5DA5">
              <w:rPr>
                <w:noProof/>
                <w:webHidden/>
              </w:rPr>
              <w:fldChar w:fldCharType="separate"/>
            </w:r>
            <w:r w:rsidR="00CE5DA5">
              <w:rPr>
                <w:noProof/>
                <w:webHidden/>
              </w:rPr>
              <w:t>1</w:t>
            </w:r>
            <w:r w:rsidR="00CE5DA5">
              <w:rPr>
                <w:noProof/>
                <w:webHidden/>
              </w:rPr>
              <w:fldChar w:fldCharType="end"/>
            </w:r>
          </w:hyperlink>
        </w:p>
        <w:p w14:paraId="289CB8E9" w14:textId="77777777" w:rsidR="00CE5DA5" w:rsidRDefault="00C76436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07171852" w:history="1">
            <w:r w:rsidR="00CE5DA5" w:rsidRPr="008103F7">
              <w:rPr>
                <w:rStyle w:val="ad"/>
                <w:noProof/>
              </w:rPr>
              <w:t>3</w:t>
            </w:r>
            <w:r w:rsidR="00CE5DA5">
              <w:rPr>
                <w:noProof/>
              </w:rPr>
              <w:tab/>
            </w:r>
            <w:r w:rsidR="00CE5DA5" w:rsidRPr="008103F7">
              <w:rPr>
                <w:rStyle w:val="ad"/>
                <w:noProof/>
              </w:rPr>
              <w:t>Вывод</w:t>
            </w:r>
            <w:r w:rsidR="00CE5DA5">
              <w:rPr>
                <w:noProof/>
                <w:webHidden/>
              </w:rPr>
              <w:tab/>
            </w:r>
            <w:r w:rsidR="00CE5DA5">
              <w:rPr>
                <w:noProof/>
                <w:webHidden/>
              </w:rPr>
              <w:fldChar w:fldCharType="begin"/>
            </w:r>
            <w:r w:rsidR="00CE5DA5">
              <w:rPr>
                <w:noProof/>
                <w:webHidden/>
              </w:rPr>
              <w:instrText xml:space="preserve"> PAGEREF _Toc107171852 \h </w:instrText>
            </w:r>
            <w:r w:rsidR="00CE5DA5">
              <w:rPr>
                <w:noProof/>
                <w:webHidden/>
              </w:rPr>
            </w:r>
            <w:r w:rsidR="00CE5DA5">
              <w:rPr>
                <w:noProof/>
                <w:webHidden/>
              </w:rPr>
              <w:fldChar w:fldCharType="separate"/>
            </w:r>
            <w:r w:rsidR="00CE5DA5">
              <w:rPr>
                <w:noProof/>
                <w:webHidden/>
              </w:rPr>
              <w:t>10</w:t>
            </w:r>
            <w:r w:rsidR="00CE5DA5">
              <w:rPr>
                <w:noProof/>
                <w:webHidden/>
              </w:rPr>
              <w:fldChar w:fldCharType="end"/>
            </w:r>
          </w:hyperlink>
        </w:p>
        <w:p w14:paraId="1F6E87A8" w14:textId="77777777" w:rsidR="00CE5DA5" w:rsidRDefault="00C76436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07171853" w:history="1">
            <w:r w:rsidR="00CE5DA5" w:rsidRPr="008103F7">
              <w:rPr>
                <w:rStyle w:val="ad"/>
                <w:noProof/>
              </w:rPr>
              <w:t>4</w:t>
            </w:r>
            <w:r w:rsidR="00CE5DA5">
              <w:rPr>
                <w:noProof/>
              </w:rPr>
              <w:tab/>
            </w:r>
            <w:r w:rsidR="00CE5DA5" w:rsidRPr="008103F7">
              <w:rPr>
                <w:rStyle w:val="ad"/>
                <w:noProof/>
              </w:rPr>
              <w:t>Контрольные вопросы</w:t>
            </w:r>
            <w:r w:rsidR="00CE5DA5">
              <w:rPr>
                <w:noProof/>
                <w:webHidden/>
              </w:rPr>
              <w:tab/>
            </w:r>
            <w:r w:rsidR="00CE5DA5">
              <w:rPr>
                <w:noProof/>
                <w:webHidden/>
              </w:rPr>
              <w:fldChar w:fldCharType="begin"/>
            </w:r>
            <w:r w:rsidR="00CE5DA5">
              <w:rPr>
                <w:noProof/>
                <w:webHidden/>
              </w:rPr>
              <w:instrText xml:space="preserve"> PAGEREF _Toc107171853 \h </w:instrText>
            </w:r>
            <w:r w:rsidR="00CE5DA5">
              <w:rPr>
                <w:noProof/>
                <w:webHidden/>
              </w:rPr>
            </w:r>
            <w:r w:rsidR="00CE5DA5">
              <w:rPr>
                <w:noProof/>
                <w:webHidden/>
              </w:rPr>
              <w:fldChar w:fldCharType="separate"/>
            </w:r>
            <w:r w:rsidR="00CE5DA5">
              <w:rPr>
                <w:noProof/>
                <w:webHidden/>
              </w:rPr>
              <w:t>10</w:t>
            </w:r>
            <w:r w:rsidR="00CE5DA5">
              <w:rPr>
                <w:noProof/>
                <w:webHidden/>
              </w:rPr>
              <w:fldChar w:fldCharType="end"/>
            </w:r>
          </w:hyperlink>
        </w:p>
        <w:p w14:paraId="6E56F6AB" w14:textId="77777777" w:rsidR="00CE5DA5" w:rsidRDefault="00C76436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07171854" w:history="1">
            <w:r w:rsidR="00CE5DA5" w:rsidRPr="008103F7">
              <w:rPr>
                <w:rStyle w:val="ad"/>
                <w:noProof/>
              </w:rPr>
              <w:t>5</w:t>
            </w:r>
            <w:r w:rsidR="00CE5DA5">
              <w:rPr>
                <w:noProof/>
              </w:rPr>
              <w:tab/>
            </w:r>
            <w:r w:rsidR="00CE5DA5" w:rsidRPr="008103F7">
              <w:rPr>
                <w:rStyle w:val="ad"/>
                <w:noProof/>
              </w:rPr>
              <w:t>Ответы на контрольные вопросы:</w:t>
            </w:r>
            <w:r w:rsidR="00CE5DA5">
              <w:rPr>
                <w:noProof/>
                <w:webHidden/>
              </w:rPr>
              <w:tab/>
            </w:r>
            <w:r w:rsidR="00CE5DA5">
              <w:rPr>
                <w:noProof/>
                <w:webHidden/>
              </w:rPr>
              <w:fldChar w:fldCharType="begin"/>
            </w:r>
            <w:r w:rsidR="00CE5DA5">
              <w:rPr>
                <w:noProof/>
                <w:webHidden/>
              </w:rPr>
              <w:instrText xml:space="preserve"> PAGEREF _Toc107171854 \h </w:instrText>
            </w:r>
            <w:r w:rsidR="00CE5DA5">
              <w:rPr>
                <w:noProof/>
                <w:webHidden/>
              </w:rPr>
            </w:r>
            <w:r w:rsidR="00CE5DA5">
              <w:rPr>
                <w:noProof/>
                <w:webHidden/>
              </w:rPr>
              <w:fldChar w:fldCharType="separate"/>
            </w:r>
            <w:r w:rsidR="00CE5DA5">
              <w:rPr>
                <w:noProof/>
                <w:webHidden/>
              </w:rPr>
              <w:t>11</w:t>
            </w:r>
            <w:r w:rsidR="00CE5DA5">
              <w:rPr>
                <w:noProof/>
                <w:webHidden/>
              </w:rPr>
              <w:fldChar w:fldCharType="end"/>
            </w:r>
          </w:hyperlink>
        </w:p>
        <w:p w14:paraId="1941F8A2" w14:textId="77777777" w:rsidR="00CE5DA5" w:rsidRDefault="00C76436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7171855" w:history="1">
            <w:r w:rsidR="00CE5DA5" w:rsidRPr="008103F7">
              <w:rPr>
                <w:rStyle w:val="ad"/>
                <w:noProof/>
              </w:rPr>
              <w:t>Список литературы</w:t>
            </w:r>
            <w:r w:rsidR="00CE5DA5">
              <w:rPr>
                <w:noProof/>
                <w:webHidden/>
              </w:rPr>
              <w:tab/>
            </w:r>
            <w:r w:rsidR="00CE5DA5">
              <w:rPr>
                <w:noProof/>
                <w:webHidden/>
              </w:rPr>
              <w:fldChar w:fldCharType="begin"/>
            </w:r>
            <w:r w:rsidR="00CE5DA5">
              <w:rPr>
                <w:noProof/>
                <w:webHidden/>
              </w:rPr>
              <w:instrText xml:space="preserve"> PAGEREF _Toc107171855 \h </w:instrText>
            </w:r>
            <w:r w:rsidR="00CE5DA5">
              <w:rPr>
                <w:noProof/>
                <w:webHidden/>
              </w:rPr>
            </w:r>
            <w:r w:rsidR="00CE5DA5">
              <w:rPr>
                <w:noProof/>
                <w:webHidden/>
              </w:rPr>
              <w:fldChar w:fldCharType="separate"/>
            </w:r>
            <w:r w:rsidR="00CE5DA5">
              <w:rPr>
                <w:noProof/>
                <w:webHidden/>
              </w:rPr>
              <w:t>12</w:t>
            </w:r>
            <w:r w:rsidR="00CE5DA5">
              <w:rPr>
                <w:noProof/>
                <w:webHidden/>
              </w:rPr>
              <w:fldChar w:fldCharType="end"/>
            </w:r>
          </w:hyperlink>
        </w:p>
        <w:p w14:paraId="12EC11BB" w14:textId="77777777" w:rsidR="000440E6" w:rsidRDefault="00790B04">
          <w:r>
            <w:fldChar w:fldCharType="end"/>
          </w:r>
        </w:p>
      </w:sdtContent>
    </w:sdt>
    <w:p w14:paraId="0570F33A" w14:textId="77777777" w:rsidR="000440E6" w:rsidRDefault="00790B04">
      <w:pPr>
        <w:pStyle w:val="1"/>
      </w:pPr>
      <w:bookmarkStart w:id="0" w:name="_Toc107171850"/>
      <w:bookmarkStart w:id="1" w:name="цель-работы"/>
      <w:r>
        <w:rPr>
          <w:rStyle w:val="SectionNumber"/>
        </w:rPr>
        <w:t>1</w:t>
      </w:r>
      <w:r>
        <w:tab/>
        <w:t>Цель работы</w:t>
      </w:r>
      <w:bookmarkEnd w:id="0"/>
    </w:p>
    <w:p w14:paraId="592FA5B3" w14:textId="77777777" w:rsidR="000440E6" w:rsidRDefault="00790B04">
      <w:pPr>
        <w:pStyle w:val="FirstParagraph"/>
      </w:pPr>
      <w:r>
        <w:t>Приобретение практических навыков взаимодействия пользователя с системой по- средством командной строки.</w:t>
      </w:r>
    </w:p>
    <w:p w14:paraId="13F4B59F" w14:textId="77777777" w:rsidR="000440E6" w:rsidRDefault="00790B04">
      <w:pPr>
        <w:pStyle w:val="1"/>
      </w:pPr>
      <w:bookmarkStart w:id="2" w:name="_Toc107171851"/>
      <w:bookmarkStart w:id="3" w:name="выполнение-лабораторной-работы"/>
      <w:bookmarkEnd w:id="1"/>
      <w:r>
        <w:rPr>
          <w:rStyle w:val="SectionNumber"/>
        </w:rPr>
        <w:t>2</w:t>
      </w:r>
      <w:r>
        <w:tab/>
        <w:t>Выполнение лабораторной работы</w:t>
      </w:r>
      <w:bookmarkEnd w:id="2"/>
    </w:p>
    <w:p w14:paraId="2DE85653" w14:textId="77777777" w:rsidR="000440E6" w:rsidRDefault="00790B04">
      <w:pPr>
        <w:pStyle w:val="Compact"/>
        <w:numPr>
          <w:ilvl w:val="0"/>
          <w:numId w:val="2"/>
        </w:numPr>
      </w:pPr>
      <w:r>
        <w:t>Определите полное имя вашего домашнего каталога. Далее относительно этого каталога будут выполняться последующие упражнения.</w:t>
      </w:r>
    </w:p>
    <w:p w14:paraId="45448585" w14:textId="77777777" w:rsidR="000440E6" w:rsidRDefault="00790B04">
      <w:pPr>
        <w:pStyle w:val="Compact"/>
        <w:numPr>
          <w:ilvl w:val="0"/>
          <w:numId w:val="2"/>
        </w:numPr>
      </w:pPr>
      <w:r>
        <w:t>Выполните следующие действия: 2.1. Перейдите в каталог /tmp. 2.2. Выведите на экран содержимое каталога /tmp. Для этого используйте команду ls с различными опциями. Поясните разницу в выводимой на экран информации. 2.3. Определите, есть ли в каталоге /var/spool подкаталог с именем cron? 2.4. Перейдите в Ваш домашний каталог и выведите на экран его содержимое. Опре- делите, кто является владельцем файлов и подкаталогов?</w:t>
      </w:r>
    </w:p>
    <w:p w14:paraId="70C31136" w14:textId="77777777" w:rsidR="000440E6" w:rsidRDefault="00790B04">
      <w:pPr>
        <w:pStyle w:val="Compact"/>
        <w:numPr>
          <w:ilvl w:val="0"/>
          <w:numId w:val="2"/>
        </w:numPr>
      </w:pPr>
      <w:r>
        <w:t>Выполните следующие действия: 3.1. В домашнем каталоге создайте новый каталог с именем newdir. 3.2. В каталоге ~/newdir создайте новый каталог с именем morefun. 3.3. В домашнем каталоге создайте одной командой три новых каталога с именами letters, memos, misk. Затем удалите эти каталоги одной командой. 3.4. Попробуйте удалить ранее созданный каталог ~/newdir командой rm. Проверьте, был ли каталог удалён. 3.5. Удалите каталог ~/newdir/morefun из домашнего каталога. Проверьте, был ли каталог удалён.</w:t>
      </w:r>
    </w:p>
    <w:p w14:paraId="067832EA" w14:textId="77777777" w:rsidR="000440E6" w:rsidRDefault="00790B04">
      <w:pPr>
        <w:pStyle w:val="Compact"/>
        <w:numPr>
          <w:ilvl w:val="0"/>
          <w:numId w:val="2"/>
        </w:numPr>
      </w:pPr>
      <w:r>
        <w:t>С помощью команды man определите, какую опцию команды ls нужно использо- вать для просмотра содержимое не только указанного каталога, но и подкаталогов, входящих в него.</w:t>
      </w:r>
    </w:p>
    <w:p w14:paraId="4C45FCDF" w14:textId="77777777" w:rsidR="000440E6" w:rsidRDefault="00790B04">
      <w:pPr>
        <w:pStyle w:val="Compact"/>
        <w:numPr>
          <w:ilvl w:val="0"/>
          <w:numId w:val="2"/>
        </w:numPr>
      </w:pPr>
      <w:r>
        <w:lastRenderedPageBreak/>
        <w:t>С помощью команды man определите набор опций команды ls, позволяющий отсорти- ровать по времени последнего изменения выводимый список содержимого каталога с развёрнутым описанием файлов.</w:t>
      </w:r>
    </w:p>
    <w:p w14:paraId="3402C3E4" w14:textId="77777777" w:rsidR="000440E6" w:rsidRDefault="00790B04">
      <w:pPr>
        <w:pStyle w:val="Compact"/>
        <w:numPr>
          <w:ilvl w:val="0"/>
          <w:numId w:val="2"/>
        </w:numPr>
      </w:pPr>
      <w:r>
        <w:t>Используйте команду man для просмотра описания следующих команд: cd, pwd, mkdir, rmdir, rm. Поясните основные опции этих команд.</w:t>
      </w:r>
    </w:p>
    <w:p w14:paraId="6921C33D" w14:textId="77777777" w:rsidR="000440E6" w:rsidRDefault="00790B04">
      <w:pPr>
        <w:pStyle w:val="Compact"/>
        <w:numPr>
          <w:ilvl w:val="0"/>
          <w:numId w:val="2"/>
        </w:numPr>
      </w:pPr>
      <w:r>
        <w:t>Используя информацию, полученную при помощи команды history, выполните мо- дификацию и исполнение нескольких команд из буфера команд.</w:t>
      </w:r>
    </w:p>
    <w:p w14:paraId="4F4BEAF4" w14:textId="77777777" w:rsidR="000440E6" w:rsidRDefault="00790B04">
      <w:pPr>
        <w:pStyle w:val="FirstParagraph"/>
      </w:pPr>
      <w:r>
        <w:t>НАЧАЛО</w:t>
      </w:r>
    </w:p>
    <w:p w14:paraId="2E816CC8" w14:textId="77777777" w:rsidR="000440E6" w:rsidRDefault="00790B04">
      <w:pPr>
        <w:pStyle w:val="CaptionedFigure"/>
      </w:pPr>
      <w:r>
        <w:rPr>
          <w:noProof/>
        </w:rPr>
        <w:drawing>
          <wp:inline distT="0" distB="0" distL="0" distR="0" wp14:anchorId="61645F7F" wp14:editId="62B0730F">
            <wp:extent cx="5334000" cy="2578100"/>
            <wp:effectExtent l="0" t="0" r="0" b="0"/>
            <wp:docPr id="22" name="Picture" descr="Вывожу на экран каталоги с помощью команды l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36FBD7" w14:textId="77777777" w:rsidR="000440E6" w:rsidRDefault="00790B04">
      <w:pPr>
        <w:pStyle w:val="ImageCaption"/>
      </w:pPr>
      <w:r>
        <w:t>Вывожу на экран каталоги с помощью команды ls</w:t>
      </w:r>
    </w:p>
    <w:p w14:paraId="76683002" w14:textId="77777777" w:rsidR="000440E6" w:rsidRDefault="00790B04">
      <w:pPr>
        <w:pStyle w:val="a0"/>
      </w:pPr>
      <w:r>
        <w:t>Определяю, если ли в каталогах подкаталог с именем cron, его нет. А также создам одной командой три новых каталога, а потом удалю ранее созданый каталог newdir</w:t>
      </w:r>
    </w:p>
    <w:p w14:paraId="1606B2D1" w14:textId="77777777" w:rsidR="000440E6" w:rsidRDefault="00790B04">
      <w:pPr>
        <w:pStyle w:val="CaptionedFigure"/>
      </w:pPr>
      <w:r>
        <w:rPr>
          <w:noProof/>
        </w:rPr>
        <w:drawing>
          <wp:inline distT="0" distB="0" distL="0" distR="0" wp14:anchorId="263B042E" wp14:editId="411C2A9C">
            <wp:extent cx="5334000" cy="2578100"/>
            <wp:effectExtent l="0" t="0" r="0" b="0"/>
            <wp:docPr id="25" name="Picture" descr="Создаю каталоги и удаляю некоторы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06B998" w14:textId="77777777" w:rsidR="000440E6" w:rsidRDefault="00790B04">
      <w:pPr>
        <w:pStyle w:val="ImageCaption"/>
      </w:pPr>
      <w:r>
        <w:t>Создаю каталоги и удаляю некоторые</w:t>
      </w:r>
    </w:p>
    <w:p w14:paraId="0F0AC281" w14:textId="77777777" w:rsidR="000440E6" w:rsidRDefault="00790B04">
      <w:pPr>
        <w:pStyle w:val="a0"/>
      </w:pPr>
      <w:r>
        <w:t>С помощью команды man определяю опции команды ls, cd, pwd, mkdir, rmdir, rm.</w:t>
      </w:r>
    </w:p>
    <w:p w14:paraId="2AD490E0" w14:textId="77777777" w:rsidR="000440E6" w:rsidRDefault="00790B04">
      <w:pPr>
        <w:pStyle w:val="a0"/>
      </w:pPr>
      <w:r>
        <w:lastRenderedPageBreak/>
        <w:t>Разница в выводимой на экран информации: Команда ls выводит содержимое каталога. Команда ls -l выводит подробный список, в котором будет отображаться владелец, группа, дата создания, размер и другие параметры. Команда ls -F показывает тип объекта.</w:t>
      </w:r>
    </w:p>
    <w:p w14:paraId="37C6BC30" w14:textId="77777777" w:rsidR="000440E6" w:rsidRDefault="00790B04">
      <w:pPr>
        <w:pStyle w:val="CaptionedFigure"/>
      </w:pPr>
      <w:r>
        <w:rPr>
          <w:noProof/>
        </w:rPr>
        <w:drawing>
          <wp:inline distT="0" distB="0" distL="0" distR="0" wp14:anchorId="709B6A9A" wp14:editId="15557E2C">
            <wp:extent cx="5334000" cy="2578100"/>
            <wp:effectExtent l="0" t="0" r="0" b="0"/>
            <wp:docPr id="28" name="Picture" descr="команды ma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age/3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2E5CF8" w14:textId="77777777" w:rsidR="000440E6" w:rsidRDefault="00790B04">
      <w:pPr>
        <w:pStyle w:val="ImageCaption"/>
      </w:pPr>
      <w:r>
        <w:t>команды man</w:t>
      </w:r>
    </w:p>
    <w:p w14:paraId="33B186A3" w14:textId="77777777" w:rsidR="000440E6" w:rsidRDefault="00790B04">
      <w:pPr>
        <w:pStyle w:val="CaptionedFigure"/>
      </w:pPr>
      <w:r>
        <w:rPr>
          <w:noProof/>
        </w:rPr>
        <w:drawing>
          <wp:inline distT="0" distB="0" distL="0" distR="0" wp14:anchorId="0BD62AF0" wp14:editId="323A0192">
            <wp:extent cx="5334000" cy="2578100"/>
            <wp:effectExtent l="0" t="0" r="0" b="0"/>
            <wp:docPr id="31" name="Picture" descr="команда man l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image/1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86EE50" w14:textId="77777777" w:rsidR="000440E6" w:rsidRDefault="00790B04">
      <w:pPr>
        <w:pStyle w:val="ImageCaption"/>
      </w:pPr>
      <w:r>
        <w:t>команда man ls</w:t>
      </w:r>
    </w:p>
    <w:p w14:paraId="1F713766" w14:textId="77777777" w:rsidR="000440E6" w:rsidRDefault="00790B04">
      <w:pPr>
        <w:pStyle w:val="CaptionedFigure"/>
      </w:pPr>
      <w:r>
        <w:rPr>
          <w:noProof/>
        </w:rPr>
        <w:lastRenderedPageBreak/>
        <w:drawing>
          <wp:inline distT="0" distB="0" distL="0" distR="0" wp14:anchorId="765B0358" wp14:editId="1C9C47D9">
            <wp:extent cx="5334000" cy="2578100"/>
            <wp:effectExtent l="0" t="0" r="0" b="0"/>
            <wp:docPr id="34" name="Picture" descr="команда man l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6710B5" w14:textId="77777777" w:rsidR="000440E6" w:rsidRDefault="00790B04">
      <w:pPr>
        <w:pStyle w:val="ImageCaption"/>
      </w:pPr>
      <w:r>
        <w:t>команда man ls</w:t>
      </w:r>
    </w:p>
    <w:p w14:paraId="6DF8C29F" w14:textId="77777777" w:rsidR="000440E6" w:rsidRDefault="00790B04">
      <w:pPr>
        <w:pStyle w:val="CaptionedFigure"/>
      </w:pPr>
      <w:r>
        <w:rPr>
          <w:noProof/>
        </w:rPr>
        <w:drawing>
          <wp:inline distT="0" distB="0" distL="0" distR="0" wp14:anchorId="327D137E" wp14:editId="0361A371">
            <wp:extent cx="5334000" cy="2578100"/>
            <wp:effectExtent l="0" t="0" r="0" b="0"/>
            <wp:docPr id="37" name="Picture" descr="команда man l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4F49EA" w14:textId="77777777" w:rsidR="000440E6" w:rsidRDefault="00790B04">
      <w:pPr>
        <w:pStyle w:val="ImageCaption"/>
      </w:pPr>
      <w:r>
        <w:t>команда man ls</w:t>
      </w:r>
    </w:p>
    <w:p w14:paraId="2BD39576" w14:textId="77777777" w:rsidR="000440E6" w:rsidRDefault="00790B04">
      <w:pPr>
        <w:pStyle w:val="CaptionedFigure"/>
      </w:pPr>
      <w:r>
        <w:rPr>
          <w:noProof/>
        </w:rPr>
        <w:lastRenderedPageBreak/>
        <w:drawing>
          <wp:inline distT="0" distB="0" distL="0" distR="0" wp14:anchorId="53C7D149" wp14:editId="33B4AFF1">
            <wp:extent cx="5334000" cy="2578100"/>
            <wp:effectExtent l="0" t="0" r="0" b="0"/>
            <wp:docPr id="40" name="Picture" descr="команда man l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19A8A8" w14:textId="77777777" w:rsidR="000440E6" w:rsidRDefault="00790B04">
      <w:pPr>
        <w:pStyle w:val="ImageCaption"/>
      </w:pPr>
      <w:r>
        <w:t>команда man ls</w:t>
      </w:r>
    </w:p>
    <w:p w14:paraId="4668183C" w14:textId="77777777" w:rsidR="000440E6" w:rsidRDefault="00790B04">
      <w:pPr>
        <w:pStyle w:val="CaptionedFigure"/>
      </w:pPr>
      <w:r>
        <w:rPr>
          <w:noProof/>
        </w:rPr>
        <w:drawing>
          <wp:inline distT="0" distB="0" distL="0" distR="0" wp14:anchorId="35CE82E6" wp14:editId="4E807CEF">
            <wp:extent cx="5334000" cy="2578100"/>
            <wp:effectExtent l="0" t="0" r="0" b="0"/>
            <wp:docPr id="43" name="Picture" descr="команда man l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76A285" w14:textId="77777777" w:rsidR="000440E6" w:rsidRDefault="00790B04">
      <w:pPr>
        <w:pStyle w:val="ImageCaption"/>
      </w:pPr>
      <w:r>
        <w:t>команда man ls</w:t>
      </w:r>
    </w:p>
    <w:p w14:paraId="3C45914C" w14:textId="77777777" w:rsidR="000440E6" w:rsidRDefault="00790B04">
      <w:pPr>
        <w:pStyle w:val="CaptionedFigure"/>
      </w:pPr>
      <w:r>
        <w:rPr>
          <w:noProof/>
        </w:rPr>
        <w:lastRenderedPageBreak/>
        <w:drawing>
          <wp:inline distT="0" distB="0" distL="0" distR="0" wp14:anchorId="3245AC53" wp14:editId="35F0BB47">
            <wp:extent cx="5334000" cy="2578100"/>
            <wp:effectExtent l="0" t="0" r="0" b="0"/>
            <wp:docPr id="46" name="Picture" descr="команда man l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E3E74D" w14:textId="77777777" w:rsidR="000440E6" w:rsidRDefault="00790B04">
      <w:pPr>
        <w:pStyle w:val="ImageCaption"/>
      </w:pPr>
      <w:r>
        <w:t>команда man ls</w:t>
      </w:r>
    </w:p>
    <w:p w14:paraId="692D54E1" w14:textId="77777777" w:rsidR="000440E6" w:rsidRDefault="00790B04">
      <w:pPr>
        <w:pStyle w:val="a0"/>
      </w:pPr>
      <w:r>
        <w:t>С помощью команды man определил, какую опцию команды ls нужно использовать для просмотра содержимого не только указанного каталога, но и подкаталогов, входящих в него. А именно: -R, –recursive list subdirectories recursively</w:t>
      </w:r>
    </w:p>
    <w:p w14:paraId="0B1E28C3" w14:textId="77777777" w:rsidR="000440E6" w:rsidRDefault="00790B04">
      <w:pPr>
        <w:pStyle w:val="a0"/>
      </w:pPr>
      <w:r>
        <w:t>С помощью команды man определил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А именно: –time-style=TIME STYLE -t -T -u</w:t>
      </w:r>
    </w:p>
    <w:p w14:paraId="1F0E7F55" w14:textId="77777777" w:rsidR="000440E6" w:rsidRDefault="00790B04">
      <w:pPr>
        <w:pStyle w:val="a0"/>
      </w:pPr>
      <w:r>
        <w:t>Использовал команду man для просмотра описания следующих команд: cd, pwd, mkdir, rmdir, rm.</w:t>
      </w:r>
    </w:p>
    <w:p w14:paraId="0A37A617" w14:textId="77777777" w:rsidR="000440E6" w:rsidRDefault="00790B04">
      <w:pPr>
        <w:pStyle w:val="CaptionedFigure"/>
      </w:pPr>
      <w:r>
        <w:rPr>
          <w:noProof/>
        </w:rPr>
        <w:drawing>
          <wp:inline distT="0" distB="0" distL="0" distR="0" wp14:anchorId="6F4D6570" wp14:editId="073960F1">
            <wp:extent cx="5334000" cy="2578100"/>
            <wp:effectExtent l="0" t="0" r="0" b="0"/>
            <wp:docPr id="49" name="Picture" descr="команда man c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image/16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EB7B67" w14:textId="77777777" w:rsidR="000440E6" w:rsidRDefault="00790B04">
      <w:pPr>
        <w:pStyle w:val="ImageCaption"/>
      </w:pPr>
      <w:r>
        <w:t>команда man cd</w:t>
      </w:r>
    </w:p>
    <w:p w14:paraId="4BE9D6FD" w14:textId="77777777" w:rsidR="000440E6" w:rsidRDefault="00790B04">
      <w:pPr>
        <w:pStyle w:val="CaptionedFigure"/>
      </w:pPr>
      <w:r>
        <w:rPr>
          <w:noProof/>
        </w:rPr>
        <w:lastRenderedPageBreak/>
        <w:drawing>
          <wp:inline distT="0" distB="0" distL="0" distR="0" wp14:anchorId="3F48BCB7" wp14:editId="647C970A">
            <wp:extent cx="5334000" cy="2578100"/>
            <wp:effectExtent l="0" t="0" r="0" b="0"/>
            <wp:docPr id="52" name="Picture" descr="команда man c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image/17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E98711" w14:textId="77777777" w:rsidR="000440E6" w:rsidRDefault="00790B04">
      <w:pPr>
        <w:pStyle w:val="ImageCaption"/>
      </w:pPr>
      <w:r>
        <w:t>команда man cd</w:t>
      </w:r>
    </w:p>
    <w:p w14:paraId="6DEF8B3D" w14:textId="77777777" w:rsidR="000440E6" w:rsidRDefault="00790B04">
      <w:pPr>
        <w:pStyle w:val="CaptionedFigure"/>
      </w:pPr>
      <w:r>
        <w:rPr>
          <w:noProof/>
        </w:rPr>
        <w:drawing>
          <wp:inline distT="0" distB="0" distL="0" distR="0" wp14:anchorId="1ABB3D51" wp14:editId="1C2C085F">
            <wp:extent cx="5334000" cy="2578100"/>
            <wp:effectExtent l="0" t="0" r="0" b="0"/>
            <wp:docPr id="55" name="Picture" descr="команда man c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image/18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BD8ADD" w14:textId="77777777" w:rsidR="000440E6" w:rsidRDefault="00790B04">
      <w:pPr>
        <w:pStyle w:val="ImageCaption"/>
      </w:pPr>
      <w:r>
        <w:t>команда man cd</w:t>
      </w:r>
    </w:p>
    <w:p w14:paraId="178502C0" w14:textId="77777777" w:rsidR="000440E6" w:rsidRDefault="00790B04">
      <w:pPr>
        <w:pStyle w:val="CaptionedFigure"/>
      </w:pPr>
      <w:r>
        <w:rPr>
          <w:noProof/>
        </w:rPr>
        <w:lastRenderedPageBreak/>
        <w:drawing>
          <wp:inline distT="0" distB="0" distL="0" distR="0" wp14:anchorId="6049E3F9" wp14:editId="0DBBC1E5">
            <wp:extent cx="5334000" cy="2578100"/>
            <wp:effectExtent l="0" t="0" r="0" b="0"/>
            <wp:docPr id="58" name="Picture" descr="команда man pw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image/2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C737A5" w14:textId="77777777" w:rsidR="000440E6" w:rsidRDefault="00790B04">
      <w:pPr>
        <w:pStyle w:val="ImageCaption"/>
      </w:pPr>
      <w:r>
        <w:t>команда man pwd</w:t>
      </w:r>
    </w:p>
    <w:p w14:paraId="49AEA21D" w14:textId="77777777" w:rsidR="000440E6" w:rsidRDefault="00790B04">
      <w:pPr>
        <w:pStyle w:val="CaptionedFigure"/>
      </w:pPr>
      <w:r>
        <w:rPr>
          <w:noProof/>
        </w:rPr>
        <w:drawing>
          <wp:inline distT="0" distB="0" distL="0" distR="0" wp14:anchorId="770A1A05" wp14:editId="59953BFC">
            <wp:extent cx="5334000" cy="2578100"/>
            <wp:effectExtent l="0" t="0" r="0" b="0"/>
            <wp:docPr id="61" name="Picture" descr="команда man mkdi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image/2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8DFEF6" w14:textId="77777777" w:rsidR="000440E6" w:rsidRDefault="00790B04">
      <w:pPr>
        <w:pStyle w:val="ImageCaption"/>
      </w:pPr>
      <w:r>
        <w:t>команда man mkdir</w:t>
      </w:r>
    </w:p>
    <w:p w14:paraId="217B07B3" w14:textId="77777777" w:rsidR="000440E6" w:rsidRDefault="00790B04">
      <w:pPr>
        <w:pStyle w:val="CaptionedFigure"/>
      </w:pPr>
      <w:r>
        <w:rPr>
          <w:noProof/>
        </w:rPr>
        <w:lastRenderedPageBreak/>
        <w:drawing>
          <wp:inline distT="0" distB="0" distL="0" distR="0" wp14:anchorId="4D2B0A4A" wp14:editId="07368743">
            <wp:extent cx="5334000" cy="2578100"/>
            <wp:effectExtent l="0" t="0" r="0" b="0"/>
            <wp:docPr id="64" name="Picture" descr="команда man rmdi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" descr="image/26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7E319D3" w14:textId="77777777" w:rsidR="000440E6" w:rsidRDefault="00790B04">
      <w:pPr>
        <w:pStyle w:val="ImageCaption"/>
      </w:pPr>
      <w:r>
        <w:t>команда man rmdir</w:t>
      </w:r>
    </w:p>
    <w:p w14:paraId="2E62652E" w14:textId="77777777" w:rsidR="000440E6" w:rsidRDefault="00790B04">
      <w:pPr>
        <w:pStyle w:val="CaptionedFigure"/>
      </w:pPr>
      <w:r>
        <w:rPr>
          <w:noProof/>
        </w:rPr>
        <w:drawing>
          <wp:inline distT="0" distB="0" distL="0" distR="0" wp14:anchorId="51EFC8AA" wp14:editId="76F20BDA">
            <wp:extent cx="5334000" cy="2578100"/>
            <wp:effectExtent l="0" t="0" r="0" b="0"/>
            <wp:docPr id="67" name="Picture" descr="команда man r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" descr="image/28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D07207" w14:textId="77777777" w:rsidR="000440E6" w:rsidRDefault="00790B04">
      <w:pPr>
        <w:pStyle w:val="ImageCaption"/>
      </w:pPr>
      <w:r>
        <w:t>команда man rm</w:t>
      </w:r>
    </w:p>
    <w:p w14:paraId="4AB321A0" w14:textId="77777777" w:rsidR="000440E6" w:rsidRDefault="00790B04">
      <w:pPr>
        <w:pStyle w:val="a0"/>
      </w:pPr>
      <w:r>
        <w:t>Основные опции этих команд: cd – команда перемещения по файловой системе. pwd – команда показывающая директорию, в которой находится пользователь. mkdir – команда, создающая новую директорию. rmdir – команда, удаляющая файлы, которые должны быть пустыми. rm - команда, удаляющая файлы или целые деревья каталогов.</w:t>
      </w:r>
    </w:p>
    <w:p w14:paraId="551DE1F9" w14:textId="77777777" w:rsidR="000440E6" w:rsidRDefault="00790B04">
      <w:pPr>
        <w:pStyle w:val="a0"/>
      </w:pPr>
      <w:r>
        <w:t>Используя информацию, полученную при помощи команды history, выполнил модификацию и исполнение нескольких команд из буфера команд. Команда history</w:t>
      </w:r>
    </w:p>
    <w:p w14:paraId="7672E80B" w14:textId="77777777" w:rsidR="000440E6" w:rsidRDefault="00790B04">
      <w:pPr>
        <w:pStyle w:val="CaptionedFigure"/>
      </w:pPr>
      <w:r>
        <w:rPr>
          <w:noProof/>
        </w:rPr>
        <w:lastRenderedPageBreak/>
        <w:drawing>
          <wp:inline distT="0" distB="0" distL="0" distR="0" wp14:anchorId="3EBDB231" wp14:editId="0E69CF5B">
            <wp:extent cx="5334000" cy="2578100"/>
            <wp:effectExtent l="0" t="0" r="0" b="0"/>
            <wp:docPr id="70" name="Picture" descr="history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" descr="image/32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3CDEFD" w14:textId="77777777" w:rsidR="000440E6" w:rsidRDefault="00790B04">
      <w:pPr>
        <w:pStyle w:val="ImageCaption"/>
      </w:pPr>
      <w:r>
        <w:t>history</w:t>
      </w:r>
    </w:p>
    <w:p w14:paraId="07436675" w14:textId="77777777" w:rsidR="000440E6" w:rsidRDefault="00790B04">
      <w:pPr>
        <w:pStyle w:val="CaptionedFigure"/>
      </w:pPr>
      <w:r>
        <w:rPr>
          <w:noProof/>
        </w:rPr>
        <w:drawing>
          <wp:inline distT="0" distB="0" distL="0" distR="0" wp14:anchorId="0C448976" wp14:editId="3C5A3E92">
            <wp:extent cx="5334000" cy="2578100"/>
            <wp:effectExtent l="0" t="0" r="0" b="0"/>
            <wp:docPr id="73" name="Picture" descr="history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" descr="image/33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8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BE421D" w14:textId="77777777" w:rsidR="000440E6" w:rsidRPr="00CE5DA5" w:rsidRDefault="00790B04">
      <w:pPr>
        <w:pStyle w:val="ImageCaption"/>
        <w:rPr>
          <w:lang w:val="en-US"/>
        </w:rPr>
      </w:pPr>
      <w:r w:rsidRPr="00CE5DA5">
        <w:rPr>
          <w:lang w:val="en-US"/>
        </w:rPr>
        <w:t>history</w:t>
      </w:r>
    </w:p>
    <w:p w14:paraId="00FB2170" w14:textId="77777777" w:rsidR="000440E6" w:rsidRPr="00CE5DA5" w:rsidRDefault="00790B04">
      <w:pPr>
        <w:pStyle w:val="a0"/>
        <w:rPr>
          <w:lang w:val="en-US"/>
        </w:rPr>
      </w:pPr>
      <w:r>
        <w:t>пример</w:t>
      </w:r>
      <w:r w:rsidRPr="00CE5DA5">
        <w:rPr>
          <w:lang w:val="en-US"/>
        </w:rPr>
        <w:t xml:space="preserve">: !8 </w:t>
      </w:r>
      <w:r>
        <w:t>СВ</w:t>
      </w:r>
      <w:r w:rsidRPr="00CE5DA5">
        <w:rPr>
          <w:lang w:val="en-US"/>
        </w:rPr>
        <w:t xml:space="preserve"> !8:s/d/b cb</w:t>
      </w:r>
    </w:p>
    <w:p w14:paraId="3D3E836E" w14:textId="77777777" w:rsidR="000440E6" w:rsidRDefault="00790B04">
      <w:pPr>
        <w:pStyle w:val="1"/>
      </w:pPr>
      <w:bookmarkStart w:id="4" w:name="_Toc107171852"/>
      <w:bookmarkStart w:id="5" w:name="вывод"/>
      <w:bookmarkEnd w:id="3"/>
      <w:r>
        <w:rPr>
          <w:rStyle w:val="SectionNumber"/>
        </w:rPr>
        <w:t>3</w:t>
      </w:r>
      <w:r>
        <w:tab/>
        <w:t>Вывод</w:t>
      </w:r>
      <w:bookmarkEnd w:id="4"/>
    </w:p>
    <w:p w14:paraId="2244E037" w14:textId="77777777" w:rsidR="000440E6" w:rsidRDefault="00790B04">
      <w:pPr>
        <w:pStyle w:val="FirstParagraph"/>
      </w:pPr>
      <w:r>
        <w:t>Мы приобрели практические навыки взаимодействия пользователя с системой посредством командной строки.</w:t>
      </w:r>
    </w:p>
    <w:p w14:paraId="475A6756" w14:textId="77777777" w:rsidR="000440E6" w:rsidRDefault="00790B04">
      <w:pPr>
        <w:pStyle w:val="1"/>
      </w:pPr>
      <w:bookmarkStart w:id="6" w:name="_Toc107171853"/>
      <w:bookmarkStart w:id="7" w:name="контрольные-вопросы"/>
      <w:bookmarkEnd w:id="5"/>
      <w:r>
        <w:rPr>
          <w:rStyle w:val="SectionNumber"/>
        </w:rPr>
        <w:t>4</w:t>
      </w:r>
      <w:r>
        <w:tab/>
        <w:t>Контрольные вопросы</w:t>
      </w:r>
      <w:bookmarkEnd w:id="6"/>
    </w:p>
    <w:p w14:paraId="723B2169" w14:textId="77777777" w:rsidR="000440E6" w:rsidRDefault="00790B04">
      <w:pPr>
        <w:numPr>
          <w:ilvl w:val="0"/>
          <w:numId w:val="3"/>
        </w:numPr>
      </w:pPr>
      <w:r>
        <w:t>Что такое командная строка?</w:t>
      </w:r>
    </w:p>
    <w:p w14:paraId="617DAACF" w14:textId="77777777" w:rsidR="000440E6" w:rsidRDefault="00790B04">
      <w:pPr>
        <w:numPr>
          <w:ilvl w:val="0"/>
          <w:numId w:val="3"/>
        </w:numPr>
      </w:pPr>
      <w:r>
        <w:t>При помощи какой команды можно определить абсолютный путь текущего каталога? Приведите пример.</w:t>
      </w:r>
    </w:p>
    <w:p w14:paraId="2D0EB62B" w14:textId="77777777" w:rsidR="000440E6" w:rsidRDefault="00790B04">
      <w:pPr>
        <w:numPr>
          <w:ilvl w:val="0"/>
          <w:numId w:val="3"/>
        </w:numPr>
      </w:pPr>
      <w:r>
        <w:lastRenderedPageBreak/>
        <w:t>При помощи какой команды и каких опций можно определить только тип файлов и их имена в текущем каталоге? Приведите примеры.</w:t>
      </w:r>
    </w:p>
    <w:p w14:paraId="286F69D6" w14:textId="77777777" w:rsidR="000440E6" w:rsidRDefault="00790B04">
      <w:pPr>
        <w:numPr>
          <w:ilvl w:val="0"/>
          <w:numId w:val="3"/>
        </w:numPr>
      </w:pPr>
      <w:r>
        <w:t>Каким образом отобразить информацию о скрытых файлах? Приведите примеры.</w:t>
      </w:r>
    </w:p>
    <w:p w14:paraId="553C04E4" w14:textId="77777777" w:rsidR="000440E6" w:rsidRDefault="00790B04">
      <w:pPr>
        <w:numPr>
          <w:ilvl w:val="0"/>
          <w:numId w:val="3"/>
        </w:numPr>
      </w:pPr>
      <w:r>
        <w:t>При помощи каких команд можно удалить файл и каталог? Можно ли это сделать одной и той же командой? Приведите примеры.</w:t>
      </w:r>
    </w:p>
    <w:p w14:paraId="7A9489F9" w14:textId="77777777" w:rsidR="000440E6" w:rsidRDefault="00790B04">
      <w:pPr>
        <w:numPr>
          <w:ilvl w:val="0"/>
          <w:numId w:val="3"/>
        </w:numPr>
      </w:pPr>
      <w:r>
        <w:t>Каким образом можно вывести информацию о последних выполненных пользовате- лем командах? работы?</w:t>
      </w:r>
    </w:p>
    <w:p w14:paraId="2F7E0BEC" w14:textId="77777777" w:rsidR="000440E6" w:rsidRDefault="00790B04">
      <w:pPr>
        <w:numPr>
          <w:ilvl w:val="0"/>
          <w:numId w:val="3"/>
        </w:numPr>
      </w:pPr>
      <w:r>
        <w:t>Как воспользоваться историей команд для их модифицированного выполнения? При- ведите примеры.</w:t>
      </w:r>
    </w:p>
    <w:p w14:paraId="119C16F5" w14:textId="77777777" w:rsidR="000440E6" w:rsidRDefault="00790B04">
      <w:pPr>
        <w:numPr>
          <w:ilvl w:val="0"/>
          <w:numId w:val="3"/>
        </w:numPr>
      </w:pPr>
      <w:r>
        <w:t>Приведите примеры запуска нескольких команд в одной строке.</w:t>
      </w:r>
    </w:p>
    <w:p w14:paraId="2C296DA7" w14:textId="77777777" w:rsidR="000440E6" w:rsidRDefault="00790B04">
      <w:pPr>
        <w:numPr>
          <w:ilvl w:val="0"/>
          <w:numId w:val="3"/>
        </w:numPr>
      </w:pPr>
      <w:r>
        <w:t>Дайте определение и приведите примера символов экранирования.</w:t>
      </w:r>
    </w:p>
    <w:p w14:paraId="4C605F6E" w14:textId="77777777" w:rsidR="000440E6" w:rsidRDefault="00790B04">
      <w:pPr>
        <w:numPr>
          <w:ilvl w:val="0"/>
          <w:numId w:val="3"/>
        </w:numPr>
      </w:pPr>
      <w:r>
        <w:t>Охарактеризуйте вывод информации на экран после выполнения команды ls с опцией</w:t>
      </w:r>
    </w:p>
    <w:p w14:paraId="2839EEE8" w14:textId="77777777" w:rsidR="000440E6" w:rsidRDefault="00790B04">
      <w:pPr>
        <w:numPr>
          <w:ilvl w:val="0"/>
          <w:numId w:val="5"/>
        </w:numPr>
      </w:pPr>
      <w:r>
        <w:t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</w:p>
    <w:p w14:paraId="518EFBFE" w14:textId="77777777" w:rsidR="000440E6" w:rsidRDefault="00790B04">
      <w:pPr>
        <w:numPr>
          <w:ilvl w:val="0"/>
          <w:numId w:val="5"/>
        </w:numPr>
      </w:pPr>
      <w:r>
        <w:t>Как получить информацию об интересующей вас команде?</w:t>
      </w:r>
    </w:p>
    <w:p w14:paraId="75662493" w14:textId="77777777" w:rsidR="000440E6" w:rsidRDefault="00790B04">
      <w:pPr>
        <w:numPr>
          <w:ilvl w:val="0"/>
          <w:numId w:val="5"/>
        </w:numPr>
      </w:pPr>
      <w:r>
        <w:t>Какая клавиша или комбинация клавиш служит для автоматического дополнения вводимых команд?</w:t>
      </w:r>
    </w:p>
    <w:p w14:paraId="6A960B6B" w14:textId="77777777" w:rsidR="000440E6" w:rsidRDefault="00790B04">
      <w:pPr>
        <w:pStyle w:val="1"/>
      </w:pPr>
      <w:bookmarkStart w:id="8" w:name="_Toc107171854"/>
      <w:bookmarkStart w:id="9" w:name="ответы-на-контрольные-вопросы"/>
      <w:bookmarkEnd w:id="7"/>
      <w:r>
        <w:rPr>
          <w:rStyle w:val="SectionNumber"/>
        </w:rPr>
        <w:t>5</w:t>
      </w:r>
      <w:r>
        <w:tab/>
        <w:t>Ответы на контрольные вопросы:</w:t>
      </w:r>
      <w:bookmarkEnd w:id="8"/>
    </w:p>
    <w:p w14:paraId="1940F6FE" w14:textId="77777777" w:rsidR="000440E6" w:rsidRDefault="00790B04">
      <w:pPr>
        <w:pStyle w:val="FirstParagraph"/>
      </w:pPr>
      <w:r>
        <w:t>1.Интерфейс командной строки - управление программами с помощью команд. Команды состоят из букв, цифр, символов, набираются построчно, выполняются после нажатия клавиши Enter. Основной инструмент здесь клавиатура. Данный интерфейс встроен в ядро системы, он будет доступен, даже если графический интерфейс не запустится. Добраться до командной строки можно двумя способами: через консоль или терминал.</w:t>
      </w:r>
    </w:p>
    <w:p w14:paraId="6C50300F" w14:textId="77777777" w:rsidR="000440E6" w:rsidRDefault="00790B04">
      <w:pPr>
        <w:pStyle w:val="a0"/>
      </w:pPr>
      <w:r>
        <w:t>2.При помощи команды realpath можно определить абсолютный путь текущего каталога. Например, если вбить realpath var на экран выведется /home//var.</w:t>
      </w:r>
    </w:p>
    <w:p w14:paraId="5B509BB8" w14:textId="77777777" w:rsidR="000440E6" w:rsidRDefault="00790B04">
      <w:pPr>
        <w:numPr>
          <w:ilvl w:val="0"/>
          <w:numId w:val="6"/>
        </w:numPr>
      </w:pPr>
      <w:r>
        <w:t>При помощи команды ls -F можно определить только тип файлов и их имена в текущем каталоге.</w:t>
      </w:r>
    </w:p>
    <w:p w14:paraId="3E72CDD1" w14:textId="77777777" w:rsidR="000440E6" w:rsidRDefault="00790B04">
      <w:pPr>
        <w:numPr>
          <w:ilvl w:val="0"/>
          <w:numId w:val="6"/>
        </w:numPr>
      </w:pPr>
      <w:r>
        <w:t xml:space="preserve">Файл (или директория) считается скрытым, если его название начинается с символа точка «.». Например, «.myfile». Обычно такие файлы используются приложениями для хранения настроек, конфигураций и другой информации, которую нужно скрыть от пользователя. Зачастую пользователю требуется отредактировать соответствующий конфигурационный скрытый файл, чтобы настроить какую-нибудь программу, и пользователи сталкиваются с тем, что не </w:t>
      </w:r>
      <w:r>
        <w:lastRenderedPageBreak/>
        <w:t>знают, как их вообще просмотреть. По умолчанию файловые менеджеры обычно не отображают такие файлы. Для просмотра списка файлов в командной строке используется команда ls. Чтобы по команде ls также выводились скрытые файлы, существует опция -a.</w:t>
      </w:r>
    </w:p>
    <w:p w14:paraId="554E9AF3" w14:textId="77777777" w:rsidR="000440E6" w:rsidRDefault="00790B04">
      <w:pPr>
        <w:numPr>
          <w:ilvl w:val="0"/>
          <w:numId w:val="6"/>
        </w:numPr>
      </w:pPr>
      <w:r>
        <w:t>При помощи команд rm и rmdir можно удалить файл и каталог. Это нельзя сделать одной и той же командой. rmdir используется, чтобы удалить файлы, которые должны быть пустые. rm используется, чтобы удалить непустые файлы или целые деревья каталогов.</w:t>
      </w:r>
    </w:p>
    <w:p w14:paraId="439B35D1" w14:textId="77777777" w:rsidR="000440E6" w:rsidRDefault="00790B04">
      <w:pPr>
        <w:numPr>
          <w:ilvl w:val="0"/>
          <w:numId w:val="6"/>
        </w:numPr>
      </w:pPr>
      <w:r>
        <w:t>Определить какие команды выполнил пользователь в сеансе работы можно с помощь команды history.</w:t>
      </w:r>
    </w:p>
    <w:p w14:paraId="346C6F17" w14:textId="77777777" w:rsidR="000440E6" w:rsidRDefault="00790B04">
      <w:pPr>
        <w:numPr>
          <w:ilvl w:val="0"/>
          <w:numId w:val="6"/>
        </w:numPr>
      </w:pPr>
      <w:r>
        <w:t>Исправить и запустить на выполнение команду, которую пользователь уже использовал в сеансе работы, можно с помощью команды: !:s// Например, history . . 3 ls -a . . !3:s/a/F ls -F</w:t>
      </w:r>
    </w:p>
    <w:p w14:paraId="3EEE88DE" w14:textId="77777777" w:rsidR="000440E6" w:rsidRDefault="00790B04">
      <w:pPr>
        <w:numPr>
          <w:ilvl w:val="0"/>
          <w:numId w:val="6"/>
        </w:numPr>
      </w:pPr>
      <w:r>
        <w:t>В одной строке можно записать несколько команд. Если требуется выполнить последовательно несколько команд, записанный в одной строке, то для этого используется символ точка с запятой. Пример: cd; ls. 9.Экранирование — это способ заключения в кавычки одиночного символа. Экранирующий символ () сообщает интерпретатору, что следующий за ним символ должен восприниматься как обычный символ. Пример: echo “Привет” # Привет echo “Он сказал: "Привет".” # Он сказал: “Привет”.</w:t>
      </w:r>
    </w:p>
    <w:p w14:paraId="60057960" w14:textId="77777777" w:rsidR="000440E6" w:rsidRDefault="00790B04">
      <w:pPr>
        <w:numPr>
          <w:ilvl w:val="0"/>
          <w:numId w:val="6"/>
        </w:numPr>
      </w:pPr>
      <w:r>
        <w:t>Если используется опция l в команде ls, то на экран выводится подробный список, в котором будет отображаться владелец, группа, дата создания, размер и другая информация о файлах и каталогах.</w:t>
      </w:r>
    </w:p>
    <w:p w14:paraId="4D0E31B7" w14:textId="77777777" w:rsidR="000440E6" w:rsidRDefault="00790B04">
      <w:pPr>
        <w:numPr>
          <w:ilvl w:val="0"/>
          <w:numId w:val="6"/>
        </w:numPr>
      </w:pPr>
      <w:r>
        <w:t>Относительный путь – это путь к файлу относительно текущей папки. При использовании команды pwd на экран выведется относительный путь текущей директории, а при использовании команды realpath на экран выведется абсолютный путь текущей директории.</w:t>
      </w:r>
    </w:p>
    <w:p w14:paraId="34960B27" w14:textId="77777777" w:rsidR="000440E6" w:rsidRDefault="00790B04">
      <w:pPr>
        <w:numPr>
          <w:ilvl w:val="0"/>
          <w:numId w:val="6"/>
        </w:numPr>
      </w:pPr>
      <w:r>
        <w:t>Получить информацию об интересующей вас команде можно с помощью команды man. Например, команда man ls выведет все опции команды ls.</w:t>
      </w:r>
    </w:p>
    <w:p w14:paraId="7B36B08E" w14:textId="77777777" w:rsidR="000440E6" w:rsidRDefault="00790B04">
      <w:pPr>
        <w:numPr>
          <w:ilvl w:val="0"/>
          <w:numId w:val="6"/>
        </w:numPr>
      </w:pPr>
      <w:r>
        <w:t>Сочетание клавиш Ctrl+C прерывает текущий процесс, запущенный в терминале.</w:t>
      </w:r>
    </w:p>
    <w:p w14:paraId="7C202C2C" w14:textId="77777777" w:rsidR="000440E6" w:rsidRDefault="00790B04">
      <w:pPr>
        <w:pStyle w:val="1"/>
      </w:pPr>
      <w:bookmarkStart w:id="10" w:name="_Toc107171855"/>
      <w:bookmarkStart w:id="11" w:name="список-литературы"/>
      <w:bookmarkEnd w:id="9"/>
      <w:r>
        <w:t>Список литературы</w:t>
      </w:r>
      <w:bookmarkEnd w:id="10"/>
    </w:p>
    <w:bookmarkStart w:id="12" w:name="refs"/>
    <w:bookmarkEnd w:id="12"/>
    <w:p w14:paraId="794B8619" w14:textId="77777777" w:rsidR="000440E6" w:rsidRDefault="00790B04">
      <w:pPr>
        <w:pStyle w:val="Compact"/>
        <w:numPr>
          <w:ilvl w:val="0"/>
          <w:numId w:val="7"/>
        </w:numPr>
      </w:pPr>
      <w:r>
        <w:fldChar w:fldCharType="begin"/>
      </w:r>
      <w:r>
        <w:instrText xml:space="preserve"> HYPERLINK "http://uii.mpei.ru/study/courses/sdt/16/lecture02.2_vcs.slides.pdf" \h </w:instrText>
      </w:r>
      <w:r>
        <w:fldChar w:fldCharType="separate"/>
      </w:r>
      <w:r>
        <w:rPr>
          <w:rStyle w:val="ad"/>
        </w:rPr>
        <w:t>Командная строка</w:t>
      </w:r>
      <w:r>
        <w:rPr>
          <w:rStyle w:val="ad"/>
        </w:rPr>
        <w:fldChar w:fldCharType="end"/>
      </w:r>
      <w:bookmarkEnd w:id="11"/>
    </w:p>
    <w:sectPr w:rsidR="000440E6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561666" w14:textId="77777777" w:rsidR="00C76436" w:rsidRDefault="00C76436">
      <w:pPr>
        <w:spacing w:after="0"/>
      </w:pPr>
      <w:r>
        <w:separator/>
      </w:r>
    </w:p>
  </w:endnote>
  <w:endnote w:type="continuationSeparator" w:id="0">
    <w:p w14:paraId="7B0C6593" w14:textId="77777777" w:rsidR="00C76436" w:rsidRDefault="00C7643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F2EC44" w14:textId="77777777" w:rsidR="00C76436" w:rsidRDefault="00C76436">
      <w:r>
        <w:separator/>
      </w:r>
    </w:p>
  </w:footnote>
  <w:footnote w:type="continuationSeparator" w:id="0">
    <w:p w14:paraId="25B9943A" w14:textId="77777777" w:rsidR="00C76436" w:rsidRDefault="00C7643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D6E168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5388DC0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3"/>
    <w:multiLevelType w:val="multilevel"/>
    <w:tmpl w:val="5B3C9C68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A994111"/>
    <w:multiLevelType w:val="multilevel"/>
    <w:tmpl w:val="5A5E1DE0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A997112"/>
    <w:multiLevelType w:val="multilevel"/>
    <w:tmpl w:val="FCFA8950"/>
    <w:lvl w:ilvl="0">
      <w:start w:val="12"/>
      <w:numFmt w:val="lowerLetter"/>
      <w:lvlText w:val="%1."/>
      <w:lvlJc w:val="left"/>
      <w:pPr>
        <w:ind w:left="720" w:hanging="480"/>
      </w:pPr>
    </w:lvl>
    <w:lvl w:ilvl="1">
      <w:start w:val="12"/>
      <w:numFmt w:val="lowerLetter"/>
      <w:lvlText w:val="%2."/>
      <w:lvlJc w:val="left"/>
      <w:pPr>
        <w:ind w:left="1440" w:hanging="480"/>
      </w:pPr>
    </w:lvl>
    <w:lvl w:ilvl="2">
      <w:start w:val="12"/>
      <w:numFmt w:val="lowerLetter"/>
      <w:lvlText w:val="%3."/>
      <w:lvlJc w:val="left"/>
      <w:pPr>
        <w:ind w:left="2160" w:hanging="480"/>
      </w:pPr>
    </w:lvl>
    <w:lvl w:ilvl="3">
      <w:start w:val="12"/>
      <w:numFmt w:val="lowerLetter"/>
      <w:lvlText w:val="%4."/>
      <w:lvlJc w:val="left"/>
      <w:pPr>
        <w:ind w:left="2880" w:hanging="480"/>
      </w:pPr>
    </w:lvl>
    <w:lvl w:ilvl="4">
      <w:start w:val="12"/>
      <w:numFmt w:val="lowerLetter"/>
      <w:lvlText w:val="%5."/>
      <w:lvlJc w:val="left"/>
      <w:pPr>
        <w:ind w:left="3600" w:hanging="480"/>
      </w:pPr>
    </w:lvl>
    <w:lvl w:ilvl="5">
      <w:start w:val="12"/>
      <w:numFmt w:val="lowerLetter"/>
      <w:lvlText w:val="%6."/>
      <w:lvlJc w:val="left"/>
      <w:pPr>
        <w:ind w:left="4320" w:hanging="480"/>
      </w:pPr>
    </w:lvl>
    <w:lvl w:ilvl="6">
      <w:start w:val="12"/>
      <w:numFmt w:val="lowerLetter"/>
      <w:lvlText w:val="%7."/>
      <w:lvlJc w:val="left"/>
      <w:pPr>
        <w:ind w:left="5040" w:hanging="480"/>
      </w:pPr>
    </w:lvl>
    <w:lvl w:ilvl="7">
      <w:start w:val="12"/>
      <w:numFmt w:val="lowerLetter"/>
      <w:lvlText w:val="%8."/>
      <w:lvlJc w:val="left"/>
      <w:pPr>
        <w:ind w:left="5760" w:hanging="480"/>
      </w:pPr>
    </w:lvl>
    <w:lvl w:ilvl="8">
      <w:start w:val="12"/>
      <w:numFmt w:val="lowerLetter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4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5">
    <w:abstractNumId w:val="3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6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440E6"/>
    <w:rsid w:val="000440E6"/>
    <w:rsid w:val="00790B04"/>
    <w:rsid w:val="00A656BA"/>
    <w:rsid w:val="00C76436"/>
    <w:rsid w:val="00CE5DA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84939CF"/>
  <w15:docId w15:val="{0BFCCA15-C2D9-48EA-8F3E-28F4FE0EA5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CE5DA5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2</Pages>
  <Words>1304</Words>
  <Characters>7436</Characters>
  <Application>Microsoft Office Word</Application>
  <DocSecurity>0</DocSecurity>
  <Lines>61</Lines>
  <Paragraphs>17</Paragraphs>
  <ScaleCrop>false</ScaleCrop>
  <Company/>
  <LinksUpToDate>false</LinksUpToDate>
  <CharactersWithSpaces>8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-04</dc:title>
  <dc:creator>Бровкин Александр НБИбд-01-21</dc:creator>
  <cp:keywords/>
  <cp:lastModifiedBy>Глевкин Андрей Владиславович</cp:lastModifiedBy>
  <cp:revision>2</cp:revision>
  <dcterms:created xsi:type="dcterms:W3CDTF">2022-06-26T18:39:00Z</dcterms:created>
  <dcterms:modified xsi:type="dcterms:W3CDTF">2022-06-26T18:3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